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282481" w14:textId="1E588AA6" w:rsidR="00284AA9" w:rsidRDefault="008617F3">
      <w:r>
        <w:rPr>
          <w:noProof/>
        </w:rPr>
        <w:drawing>
          <wp:inline distT="0" distB="0" distL="0" distR="0" wp14:anchorId="73A193C9" wp14:editId="700581FC">
            <wp:extent cx="5943600" cy="39585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1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8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BBD93" w14:textId="2E59DA82" w:rsidR="008617F3" w:rsidRDefault="008617F3">
      <w:r>
        <w:rPr>
          <w:noProof/>
        </w:rPr>
        <w:drawing>
          <wp:inline distT="0" distB="0" distL="0" distR="0" wp14:anchorId="64049D98" wp14:editId="5B1D0ED0">
            <wp:extent cx="5943600" cy="28886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07A54" w14:textId="52730BDF" w:rsidR="008617F3" w:rsidRDefault="008617F3">
      <w:r>
        <w:rPr>
          <w:noProof/>
        </w:rPr>
        <w:lastRenderedPageBreak/>
        <w:drawing>
          <wp:inline distT="0" distB="0" distL="0" distR="0" wp14:anchorId="20CB6EA6" wp14:editId="232EB8C4">
            <wp:extent cx="5943600" cy="296672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B4D98" w14:textId="03CEFB1B" w:rsidR="008617F3" w:rsidRDefault="008617F3">
      <w:r>
        <w:rPr>
          <w:noProof/>
        </w:rPr>
        <w:drawing>
          <wp:inline distT="0" distB="0" distL="0" distR="0" wp14:anchorId="2CE95C9E" wp14:editId="773D400C">
            <wp:extent cx="5943600" cy="294830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4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40045" w14:textId="4F8F1C6A" w:rsidR="008617F3" w:rsidRDefault="008617F3">
      <w:r>
        <w:rPr>
          <w:noProof/>
        </w:rPr>
        <w:lastRenderedPageBreak/>
        <w:drawing>
          <wp:inline distT="0" distB="0" distL="0" distR="0" wp14:anchorId="2AEBB099" wp14:editId="6199423E">
            <wp:extent cx="5943600" cy="2971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5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1EAD2" w14:textId="56F4F56F" w:rsidR="008617F3" w:rsidRDefault="008617F3">
      <w:r>
        <w:rPr>
          <w:noProof/>
        </w:rPr>
        <w:drawing>
          <wp:inline distT="0" distB="0" distL="0" distR="0" wp14:anchorId="7EF4CE08" wp14:editId="5F2CDBB1">
            <wp:extent cx="5943600" cy="29394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6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87EE4" w14:textId="7C8EAFBB" w:rsidR="008617F3" w:rsidRDefault="008617F3">
      <w:r>
        <w:rPr>
          <w:noProof/>
        </w:rPr>
        <w:lastRenderedPageBreak/>
        <w:drawing>
          <wp:inline distT="0" distB="0" distL="0" distR="0" wp14:anchorId="08F8A4E7" wp14:editId="076A7E48">
            <wp:extent cx="5943600" cy="2962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T7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617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0MTcyMjM2NzQ2szBU0lEKTi0uzszPAykwrAUAxQ4NcCwAAAA="/>
  </w:docVars>
  <w:rsids>
    <w:rsidRoot w:val="008617F3"/>
    <w:rsid w:val="00294EC0"/>
    <w:rsid w:val="003B23E6"/>
    <w:rsid w:val="007E4925"/>
    <w:rsid w:val="008617F3"/>
    <w:rsid w:val="00C73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8BDE3"/>
  <w15:chartTrackingRefBased/>
  <w15:docId w15:val="{238EA88C-C131-4FDA-9E37-CB94E76B8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617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7F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H GARG</dc:creator>
  <cp:keywords/>
  <dc:description/>
  <cp:lastModifiedBy>ASHISH GARG</cp:lastModifiedBy>
  <cp:revision>2</cp:revision>
  <dcterms:created xsi:type="dcterms:W3CDTF">2020-07-13T20:54:00Z</dcterms:created>
  <dcterms:modified xsi:type="dcterms:W3CDTF">2020-07-13T20:54:00Z</dcterms:modified>
</cp:coreProperties>
</file>